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C1AF6" w:rsidRPr="009D5B62" w:rsidRDefault="009D557B" w:rsidP="0037084A">
      <w:pPr>
        <w:spacing w:after="120" w:line="24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I-Search</w:t>
      </w:r>
      <w:r w:rsidR="0037084A">
        <w:rPr>
          <w:b/>
          <w:sz w:val="36"/>
          <w:szCs w:val="36"/>
        </w:rPr>
        <w:t xml:space="preserve"> </w:t>
      </w:r>
      <w:r w:rsidR="00583C8E">
        <w:rPr>
          <w:b/>
          <w:sz w:val="36"/>
          <w:szCs w:val="36"/>
        </w:rPr>
        <w:t>Presentation</w:t>
      </w:r>
      <w:r w:rsidR="009D5B62" w:rsidRPr="009D5B62">
        <w:rPr>
          <w:b/>
          <w:sz w:val="36"/>
          <w:szCs w:val="36"/>
        </w:rPr>
        <w:t xml:space="preserve"> Peer Grading</w:t>
      </w:r>
    </w:p>
    <w:p w:rsidR="009D5B62" w:rsidRDefault="009D5B62" w:rsidP="009D5B62">
      <w:pPr>
        <w:spacing w:after="0" w:line="240" w:lineRule="auto"/>
        <w:jc w:val="center"/>
      </w:pPr>
      <w:r w:rsidRPr="009D5B62">
        <w:rPr>
          <w:b/>
        </w:rPr>
        <w:t>Directions</w:t>
      </w:r>
      <w:r>
        <w:t xml:space="preserve">: </w:t>
      </w:r>
    </w:p>
    <w:p w:rsidR="009D5B62" w:rsidRDefault="009D5B62" w:rsidP="0037084A">
      <w:pPr>
        <w:pStyle w:val="ListParagraph"/>
        <w:spacing w:after="0" w:line="240" w:lineRule="auto"/>
      </w:pPr>
      <w:r>
        <w:t xml:space="preserve">Rate peers you are assigned on a scale of 0-3 for each </w:t>
      </w:r>
      <w:proofErr w:type="gramStart"/>
      <w:r>
        <w:t>criteria</w:t>
      </w:r>
      <w:proofErr w:type="gramEnd"/>
      <w:r w:rsidR="0037084A">
        <w:t>. After seeing all four, answer the question below.</w:t>
      </w:r>
    </w:p>
    <w:p w:rsidR="009D5B62" w:rsidRDefault="009D5B62" w:rsidP="009D5B62">
      <w:pPr>
        <w:pStyle w:val="ListParagraph"/>
        <w:spacing w:after="0" w:line="240" w:lineRule="auto"/>
      </w:pPr>
    </w:p>
    <w:p w:rsidR="003A2B23" w:rsidRDefault="003A2B23" w:rsidP="009D5B62">
      <w:pPr>
        <w:pStyle w:val="ListParagraph"/>
        <w:spacing w:after="0" w:line="240" w:lineRule="auto"/>
        <w:sectPr w:rsidR="003A2B23" w:rsidSect="009D5B62">
          <w:headerReference w:type="default" r:id="rId7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Ind w:w="72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5148"/>
        <w:gridCol w:w="5148"/>
      </w:tblGrid>
      <w:tr w:rsidR="009D5B62" w:rsidTr="0037084A">
        <w:tc>
          <w:tcPr>
            <w:tcW w:w="5148" w:type="dxa"/>
          </w:tcPr>
          <w:p w:rsidR="009D5B62" w:rsidRDefault="009D5B62" w:rsidP="009D5B62">
            <w:pPr>
              <w:pStyle w:val="ListParagraph"/>
              <w:ind w:left="0"/>
            </w:pPr>
          </w:p>
          <w:p w:rsidR="0037084A" w:rsidRDefault="0037084A" w:rsidP="0037084A">
            <w:pPr>
              <w:pStyle w:val="ListParagraph"/>
              <w:ind w:left="0"/>
            </w:pPr>
            <w:r>
              <w:t>Presenter: _____________________________</w:t>
            </w:r>
          </w:p>
          <w:p w:rsidR="0037084A" w:rsidRDefault="0037084A" w:rsidP="0037084A">
            <w:pPr>
              <w:pStyle w:val="ListParagraph"/>
              <w:ind w:left="0"/>
            </w:pPr>
          </w:p>
          <w:p w:rsidR="0037084A" w:rsidRPr="0037084A" w:rsidRDefault="0037084A" w:rsidP="0037084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 xml:space="preserve">Encompasses and clearly explains every </w:t>
            </w:r>
            <w:r w:rsidR="009D557B">
              <w:rPr>
                <w:sz w:val="24"/>
                <w:szCs w:val="24"/>
              </w:rPr>
              <w:t>section</w:t>
            </w:r>
            <w:r w:rsidRPr="0037084A">
              <w:rPr>
                <w:sz w:val="24"/>
                <w:szCs w:val="24"/>
              </w:rPr>
              <w:t xml:space="preserve"> of the </w:t>
            </w:r>
            <w:r w:rsidR="009D557B">
              <w:rPr>
                <w:sz w:val="24"/>
                <w:szCs w:val="24"/>
              </w:rPr>
              <w:t>I-Search</w:t>
            </w:r>
            <w:r w:rsidRPr="0037084A">
              <w:rPr>
                <w:sz w:val="24"/>
                <w:szCs w:val="24"/>
              </w:rPr>
              <w:t>.</w:t>
            </w:r>
          </w:p>
          <w:p w:rsidR="0037084A" w:rsidRPr="0037084A" w:rsidRDefault="0037084A" w:rsidP="0037084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37084A" w:rsidRPr="0037084A" w:rsidRDefault="0037084A" w:rsidP="0037084A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37084A" w:rsidRPr="0037084A" w:rsidRDefault="0037084A" w:rsidP="0037084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 xml:space="preserve">Unique and helpful </w:t>
            </w:r>
            <w:r w:rsidR="009D557B">
              <w:rPr>
                <w:sz w:val="24"/>
                <w:szCs w:val="24"/>
              </w:rPr>
              <w:t>multimedia presentation</w:t>
            </w:r>
            <w:r w:rsidRPr="0037084A">
              <w:rPr>
                <w:sz w:val="24"/>
                <w:szCs w:val="24"/>
              </w:rPr>
              <w:t xml:space="preserve"> that </w:t>
            </w:r>
            <w:r w:rsidR="009D557B">
              <w:rPr>
                <w:sz w:val="24"/>
                <w:szCs w:val="24"/>
              </w:rPr>
              <w:t xml:space="preserve">helps </w:t>
            </w:r>
            <w:proofErr w:type="gramStart"/>
            <w:r w:rsidR="009D557B">
              <w:rPr>
                <w:sz w:val="24"/>
                <w:szCs w:val="24"/>
              </w:rPr>
              <w:t>explain</w:t>
            </w:r>
            <w:proofErr w:type="gramEnd"/>
            <w:r w:rsidR="009D557B">
              <w:rPr>
                <w:sz w:val="24"/>
                <w:szCs w:val="24"/>
              </w:rPr>
              <w:t xml:space="preserve"> parts of the I-Search</w:t>
            </w:r>
            <w:r w:rsidRPr="0037084A">
              <w:rPr>
                <w:sz w:val="24"/>
                <w:szCs w:val="24"/>
              </w:rPr>
              <w:t>.</w:t>
            </w:r>
          </w:p>
          <w:p w:rsidR="0037084A" w:rsidRPr="0037084A" w:rsidRDefault="0037084A" w:rsidP="0037084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37084A" w:rsidRPr="0037084A" w:rsidRDefault="0037084A" w:rsidP="0037084A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</w:p>
          <w:p w:rsidR="0037084A" w:rsidRPr="0037084A" w:rsidRDefault="0037084A" w:rsidP="0037084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Strong and clear voice that can be heard from the back of the room.</w:t>
            </w:r>
          </w:p>
          <w:p w:rsidR="0037084A" w:rsidRPr="0037084A" w:rsidRDefault="0037084A" w:rsidP="0037084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37084A" w:rsidRPr="0037084A" w:rsidRDefault="0037084A" w:rsidP="0037084A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</w:p>
          <w:p w:rsidR="0037084A" w:rsidRPr="0037084A" w:rsidRDefault="0037084A" w:rsidP="0037084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Clear practice. Shows no hesitation throughout and little</w:t>
            </w:r>
            <w:r>
              <w:rPr>
                <w:sz w:val="24"/>
                <w:szCs w:val="24"/>
              </w:rPr>
              <w:t>/</w:t>
            </w:r>
            <w:r w:rsidRPr="0037084A">
              <w:rPr>
                <w:sz w:val="24"/>
                <w:szCs w:val="24"/>
              </w:rPr>
              <w:t xml:space="preserve"> no reliance on </w:t>
            </w:r>
            <w:r>
              <w:rPr>
                <w:sz w:val="24"/>
                <w:szCs w:val="24"/>
              </w:rPr>
              <w:t>note cards</w:t>
            </w:r>
          </w:p>
          <w:p w:rsidR="009D5B62" w:rsidRDefault="0037084A" w:rsidP="0037084A">
            <w:pPr>
              <w:pStyle w:val="ListParagraph"/>
              <w:ind w:left="0"/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</w:tc>
        <w:tc>
          <w:tcPr>
            <w:tcW w:w="5148" w:type="dxa"/>
          </w:tcPr>
          <w:p w:rsidR="003A2B23" w:rsidRDefault="003A2B23" w:rsidP="003A2B23">
            <w:pPr>
              <w:pStyle w:val="ListParagraph"/>
              <w:ind w:left="0"/>
            </w:pPr>
          </w:p>
          <w:p w:rsidR="009D557B" w:rsidRDefault="009D557B" w:rsidP="009D557B">
            <w:pPr>
              <w:pStyle w:val="ListParagraph"/>
              <w:ind w:left="0"/>
            </w:pPr>
            <w:r>
              <w:t>Presenter: _____________________________</w:t>
            </w:r>
          </w:p>
          <w:p w:rsidR="009D557B" w:rsidRDefault="009D557B" w:rsidP="009D557B">
            <w:pPr>
              <w:pStyle w:val="ListParagraph"/>
              <w:ind w:left="0"/>
            </w:pP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 xml:space="preserve">Encompasses and clearly explains every </w:t>
            </w:r>
            <w:r>
              <w:rPr>
                <w:sz w:val="24"/>
                <w:szCs w:val="24"/>
              </w:rPr>
              <w:t>section</w:t>
            </w:r>
            <w:r w:rsidRPr="0037084A">
              <w:rPr>
                <w:sz w:val="24"/>
                <w:szCs w:val="24"/>
              </w:rPr>
              <w:t xml:space="preserve"> of the </w:t>
            </w:r>
            <w:r>
              <w:rPr>
                <w:sz w:val="24"/>
                <w:szCs w:val="24"/>
              </w:rPr>
              <w:t>I-Search</w:t>
            </w:r>
            <w:r w:rsidRPr="0037084A">
              <w:rPr>
                <w:sz w:val="24"/>
                <w:szCs w:val="24"/>
              </w:rPr>
              <w:t>.</w:t>
            </w: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 xml:space="preserve">Unique and helpful </w:t>
            </w:r>
            <w:r>
              <w:rPr>
                <w:sz w:val="24"/>
                <w:szCs w:val="24"/>
              </w:rPr>
              <w:t>multimedia presentation</w:t>
            </w:r>
            <w:r w:rsidRPr="0037084A">
              <w:rPr>
                <w:sz w:val="24"/>
                <w:szCs w:val="24"/>
              </w:rPr>
              <w:t xml:space="preserve"> that </w:t>
            </w:r>
            <w:r>
              <w:rPr>
                <w:sz w:val="24"/>
                <w:szCs w:val="24"/>
              </w:rPr>
              <w:t xml:space="preserve">helps </w:t>
            </w:r>
            <w:proofErr w:type="gramStart"/>
            <w:r>
              <w:rPr>
                <w:sz w:val="24"/>
                <w:szCs w:val="24"/>
              </w:rPr>
              <w:t>explain</w:t>
            </w:r>
            <w:proofErr w:type="gramEnd"/>
            <w:r>
              <w:rPr>
                <w:sz w:val="24"/>
                <w:szCs w:val="24"/>
              </w:rPr>
              <w:t xml:space="preserve"> parts of the I-Search</w:t>
            </w:r>
            <w:r w:rsidRPr="0037084A">
              <w:rPr>
                <w:sz w:val="24"/>
                <w:szCs w:val="24"/>
              </w:rPr>
              <w:t>.</w:t>
            </w: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9D557B" w:rsidRPr="0037084A" w:rsidRDefault="009D557B" w:rsidP="009D557B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Strong and clear voice that can be heard from the back of the room.</w:t>
            </w: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9D557B" w:rsidRPr="0037084A" w:rsidRDefault="009D557B" w:rsidP="009D557B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Clear practice. Shows no hesitation throughout and little</w:t>
            </w:r>
            <w:r>
              <w:rPr>
                <w:sz w:val="24"/>
                <w:szCs w:val="24"/>
              </w:rPr>
              <w:t>/</w:t>
            </w:r>
            <w:r w:rsidRPr="0037084A">
              <w:rPr>
                <w:sz w:val="24"/>
                <w:szCs w:val="24"/>
              </w:rPr>
              <w:t xml:space="preserve"> no reliance on </w:t>
            </w:r>
            <w:r>
              <w:rPr>
                <w:sz w:val="24"/>
                <w:szCs w:val="24"/>
              </w:rPr>
              <w:t>note cards</w:t>
            </w:r>
          </w:p>
          <w:p w:rsidR="009D5B62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9D557B" w:rsidRDefault="009D557B" w:rsidP="009D557B">
            <w:pPr>
              <w:pStyle w:val="ListParagraph"/>
              <w:ind w:left="0"/>
            </w:pPr>
          </w:p>
        </w:tc>
      </w:tr>
      <w:tr w:rsidR="009D5B62" w:rsidTr="0037084A">
        <w:tc>
          <w:tcPr>
            <w:tcW w:w="5148" w:type="dxa"/>
          </w:tcPr>
          <w:p w:rsidR="003A2B23" w:rsidRDefault="003A2B23" w:rsidP="003A2B23">
            <w:pPr>
              <w:pStyle w:val="ListParagraph"/>
              <w:ind w:left="0"/>
            </w:pPr>
          </w:p>
          <w:p w:rsidR="009D557B" w:rsidRDefault="009D557B" w:rsidP="009D557B">
            <w:pPr>
              <w:pStyle w:val="ListParagraph"/>
              <w:ind w:left="0"/>
            </w:pPr>
            <w:r>
              <w:t>Presenter: _____________________________</w:t>
            </w:r>
          </w:p>
          <w:p w:rsidR="009D557B" w:rsidRDefault="009D557B" w:rsidP="009D557B">
            <w:pPr>
              <w:pStyle w:val="ListParagraph"/>
              <w:ind w:left="0"/>
            </w:pP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 xml:space="preserve">Encompasses and clearly explains every </w:t>
            </w:r>
            <w:r>
              <w:rPr>
                <w:sz w:val="24"/>
                <w:szCs w:val="24"/>
              </w:rPr>
              <w:t>section</w:t>
            </w:r>
            <w:r w:rsidRPr="0037084A">
              <w:rPr>
                <w:sz w:val="24"/>
                <w:szCs w:val="24"/>
              </w:rPr>
              <w:t xml:space="preserve"> of the </w:t>
            </w:r>
            <w:r>
              <w:rPr>
                <w:sz w:val="24"/>
                <w:szCs w:val="24"/>
              </w:rPr>
              <w:t>I-Search</w:t>
            </w:r>
            <w:r w:rsidRPr="0037084A">
              <w:rPr>
                <w:sz w:val="24"/>
                <w:szCs w:val="24"/>
              </w:rPr>
              <w:t>.</w:t>
            </w: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 xml:space="preserve">Unique and helpful </w:t>
            </w:r>
            <w:r>
              <w:rPr>
                <w:sz w:val="24"/>
                <w:szCs w:val="24"/>
              </w:rPr>
              <w:t>multimedia presentation</w:t>
            </w:r>
            <w:r w:rsidRPr="0037084A">
              <w:rPr>
                <w:sz w:val="24"/>
                <w:szCs w:val="24"/>
              </w:rPr>
              <w:t xml:space="preserve"> that </w:t>
            </w:r>
            <w:r>
              <w:rPr>
                <w:sz w:val="24"/>
                <w:szCs w:val="24"/>
              </w:rPr>
              <w:t xml:space="preserve">helps </w:t>
            </w:r>
            <w:proofErr w:type="gramStart"/>
            <w:r>
              <w:rPr>
                <w:sz w:val="24"/>
                <w:szCs w:val="24"/>
              </w:rPr>
              <w:t>explain</w:t>
            </w:r>
            <w:proofErr w:type="gramEnd"/>
            <w:r>
              <w:rPr>
                <w:sz w:val="24"/>
                <w:szCs w:val="24"/>
              </w:rPr>
              <w:t xml:space="preserve"> parts of the I-Search</w:t>
            </w:r>
            <w:r w:rsidRPr="0037084A">
              <w:rPr>
                <w:sz w:val="24"/>
                <w:szCs w:val="24"/>
              </w:rPr>
              <w:t>.</w:t>
            </w: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9D557B" w:rsidRPr="0037084A" w:rsidRDefault="009D557B" w:rsidP="009D557B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Strong and clear voice that can be heard from the back of the room.</w:t>
            </w: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9D557B" w:rsidRPr="0037084A" w:rsidRDefault="009D557B" w:rsidP="009D557B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Clear practice. Shows no hesitation throughout and little</w:t>
            </w:r>
            <w:r>
              <w:rPr>
                <w:sz w:val="24"/>
                <w:szCs w:val="24"/>
              </w:rPr>
              <w:t>/</w:t>
            </w:r>
            <w:r w:rsidRPr="0037084A">
              <w:rPr>
                <w:sz w:val="24"/>
                <w:szCs w:val="24"/>
              </w:rPr>
              <w:t xml:space="preserve"> no reliance on </w:t>
            </w:r>
            <w:r>
              <w:rPr>
                <w:sz w:val="24"/>
                <w:szCs w:val="24"/>
              </w:rPr>
              <w:t>note cards</w:t>
            </w:r>
          </w:p>
          <w:p w:rsid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9D557B" w:rsidRDefault="009D557B" w:rsidP="009D557B">
            <w:pPr>
              <w:pStyle w:val="ListParagraph"/>
              <w:ind w:left="0"/>
            </w:pPr>
          </w:p>
        </w:tc>
        <w:tc>
          <w:tcPr>
            <w:tcW w:w="5148" w:type="dxa"/>
          </w:tcPr>
          <w:p w:rsidR="003A2B23" w:rsidRDefault="003A2B23" w:rsidP="003A2B23">
            <w:pPr>
              <w:pStyle w:val="ListParagraph"/>
              <w:ind w:left="0"/>
            </w:pPr>
          </w:p>
          <w:p w:rsidR="009D557B" w:rsidRDefault="009D557B" w:rsidP="009D557B">
            <w:pPr>
              <w:pStyle w:val="ListParagraph"/>
              <w:ind w:left="0"/>
            </w:pPr>
            <w:r>
              <w:t>Presenter: _____________________________</w:t>
            </w:r>
          </w:p>
          <w:p w:rsidR="009D557B" w:rsidRDefault="009D557B" w:rsidP="009D557B">
            <w:pPr>
              <w:pStyle w:val="ListParagraph"/>
              <w:ind w:left="0"/>
            </w:pP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 xml:space="preserve">Encompasses and clearly explains every </w:t>
            </w:r>
            <w:r>
              <w:rPr>
                <w:sz w:val="24"/>
                <w:szCs w:val="24"/>
              </w:rPr>
              <w:t>section</w:t>
            </w:r>
            <w:r w:rsidRPr="0037084A">
              <w:rPr>
                <w:sz w:val="24"/>
                <w:szCs w:val="24"/>
              </w:rPr>
              <w:t xml:space="preserve"> of the </w:t>
            </w:r>
            <w:r>
              <w:rPr>
                <w:sz w:val="24"/>
                <w:szCs w:val="24"/>
              </w:rPr>
              <w:t>I-Search</w:t>
            </w:r>
            <w:r w:rsidRPr="0037084A">
              <w:rPr>
                <w:sz w:val="24"/>
                <w:szCs w:val="24"/>
              </w:rPr>
              <w:t>.</w:t>
            </w: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 xml:space="preserve">Unique and helpful </w:t>
            </w:r>
            <w:r>
              <w:rPr>
                <w:sz w:val="24"/>
                <w:szCs w:val="24"/>
              </w:rPr>
              <w:t>multimedia presentation</w:t>
            </w:r>
            <w:r w:rsidRPr="0037084A">
              <w:rPr>
                <w:sz w:val="24"/>
                <w:szCs w:val="24"/>
              </w:rPr>
              <w:t xml:space="preserve"> that </w:t>
            </w:r>
            <w:r>
              <w:rPr>
                <w:sz w:val="24"/>
                <w:szCs w:val="24"/>
              </w:rPr>
              <w:t xml:space="preserve">helps </w:t>
            </w:r>
            <w:proofErr w:type="gramStart"/>
            <w:r>
              <w:rPr>
                <w:sz w:val="24"/>
                <w:szCs w:val="24"/>
              </w:rPr>
              <w:t>explain</w:t>
            </w:r>
            <w:proofErr w:type="gramEnd"/>
            <w:r>
              <w:rPr>
                <w:sz w:val="24"/>
                <w:szCs w:val="24"/>
              </w:rPr>
              <w:t xml:space="preserve"> parts of the I-Search</w:t>
            </w:r>
            <w:r w:rsidRPr="0037084A">
              <w:rPr>
                <w:sz w:val="24"/>
                <w:szCs w:val="24"/>
              </w:rPr>
              <w:t>.</w:t>
            </w: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9D557B" w:rsidRPr="0037084A" w:rsidRDefault="009D557B" w:rsidP="009D557B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Strong and clear voice that can be heard from the back of the room.</w:t>
            </w: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9D557B" w:rsidRPr="0037084A" w:rsidRDefault="009D557B" w:rsidP="009D557B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</w:p>
          <w:p w:rsidR="009D557B" w:rsidRPr="0037084A" w:rsidRDefault="009D557B" w:rsidP="009D557B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Clear practice. Shows no hesitation throughout and little</w:t>
            </w:r>
            <w:r>
              <w:rPr>
                <w:sz w:val="24"/>
                <w:szCs w:val="24"/>
              </w:rPr>
              <w:t>/</w:t>
            </w:r>
            <w:r w:rsidRPr="0037084A">
              <w:rPr>
                <w:sz w:val="24"/>
                <w:szCs w:val="24"/>
              </w:rPr>
              <w:t xml:space="preserve"> no reliance on </w:t>
            </w:r>
            <w:r>
              <w:rPr>
                <w:sz w:val="24"/>
                <w:szCs w:val="24"/>
              </w:rPr>
              <w:t>note cards</w:t>
            </w:r>
          </w:p>
          <w:p w:rsidR="009D5B62" w:rsidRDefault="009D557B" w:rsidP="009D557B">
            <w:pPr>
              <w:pStyle w:val="ListParagraph"/>
              <w:ind w:left="0"/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</w:tc>
      </w:tr>
    </w:tbl>
    <w:p w:rsidR="0037084A" w:rsidRPr="0037084A" w:rsidRDefault="0037084A" w:rsidP="009D5B62">
      <w:pPr>
        <w:pStyle w:val="ListParagraph"/>
        <w:spacing w:after="0" w:line="240" w:lineRule="auto"/>
        <w:rPr>
          <w:sz w:val="16"/>
          <w:szCs w:val="16"/>
        </w:rPr>
      </w:pPr>
    </w:p>
    <w:p w:rsidR="0037084A" w:rsidRDefault="0037084A" w:rsidP="0037084A">
      <w:pPr>
        <w:pStyle w:val="ListParagraph"/>
        <w:spacing w:after="0" w:line="360" w:lineRule="auto"/>
      </w:pPr>
      <w:r w:rsidRPr="0037084A">
        <w:rPr>
          <w:b/>
        </w:rPr>
        <w:t>Who was the strongest prese</w:t>
      </w:r>
      <w:r>
        <w:rPr>
          <w:b/>
        </w:rPr>
        <w:t>nter out of your assigned 4? W</w:t>
      </w:r>
      <w:r w:rsidRPr="0037084A">
        <w:rPr>
          <w:b/>
        </w:rPr>
        <w:t>hy</w:t>
      </w:r>
      <w:r>
        <w:t>? _____________________________________</w:t>
      </w:r>
    </w:p>
    <w:p w:rsidR="0037084A" w:rsidRDefault="0037084A" w:rsidP="0037084A">
      <w:pPr>
        <w:pStyle w:val="ListParagraph"/>
        <w:spacing w:after="0" w:line="360" w:lineRule="auto"/>
      </w:pPr>
      <w:r>
        <w:t>___________________________________________________________________________________________</w:t>
      </w:r>
    </w:p>
    <w:p w:rsidR="0037084A" w:rsidRDefault="0037084A" w:rsidP="0037084A">
      <w:pPr>
        <w:pStyle w:val="ListParagraph"/>
        <w:spacing w:after="0" w:line="360" w:lineRule="auto"/>
      </w:pPr>
      <w:r>
        <w:t>___________________________________________________________________________________________</w:t>
      </w:r>
    </w:p>
    <w:p w:rsidR="0037084A" w:rsidRDefault="0037084A" w:rsidP="0037084A">
      <w:pPr>
        <w:pStyle w:val="ListParagraph"/>
        <w:spacing w:after="0" w:line="360" w:lineRule="auto"/>
      </w:pPr>
      <w:r>
        <w:t>___________________________________________________________________________________________</w:t>
      </w:r>
    </w:p>
    <w:sectPr w:rsidR="0037084A" w:rsidSect="009D5B62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E6EE6" w:rsidRDefault="00BE6EE6" w:rsidP="009D5B62">
      <w:pPr>
        <w:spacing w:after="0" w:line="240" w:lineRule="auto"/>
      </w:pPr>
      <w:r>
        <w:separator/>
      </w:r>
    </w:p>
  </w:endnote>
  <w:endnote w:type="continuationSeparator" w:id="0">
    <w:p w:rsidR="00BE6EE6" w:rsidRDefault="00BE6EE6" w:rsidP="009D5B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E6EE6" w:rsidRDefault="00BE6EE6" w:rsidP="009D5B62">
      <w:pPr>
        <w:spacing w:after="0" w:line="240" w:lineRule="auto"/>
      </w:pPr>
      <w:r>
        <w:separator/>
      </w:r>
    </w:p>
  </w:footnote>
  <w:footnote w:type="continuationSeparator" w:id="0">
    <w:p w:rsidR="00BE6EE6" w:rsidRDefault="00BE6EE6" w:rsidP="009D5B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2B23" w:rsidRPr="003A2B23" w:rsidRDefault="003A2B23">
    <w:pPr>
      <w:pStyle w:val="Header"/>
      <w:rPr>
        <w:b/>
      </w:rPr>
    </w:pPr>
    <w:r w:rsidRPr="003A2B23">
      <w:rPr>
        <w:b/>
      </w:rPr>
      <w:t>Name: ____________________________________________            Period: ________________________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7D34986"/>
    <w:multiLevelType w:val="hybridMultilevel"/>
    <w:tmpl w:val="DC8A2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DAxMjKxtDQ3MrM0tTRR0lEKTi0uzszPAykwrgUAgMwznCwAAAA="/>
  </w:docVars>
  <w:rsids>
    <w:rsidRoot w:val="009D5B62"/>
    <w:rsid w:val="00052ECC"/>
    <w:rsid w:val="0011476A"/>
    <w:rsid w:val="0037084A"/>
    <w:rsid w:val="003A2B23"/>
    <w:rsid w:val="00583C8E"/>
    <w:rsid w:val="00595044"/>
    <w:rsid w:val="007436BC"/>
    <w:rsid w:val="00775FC1"/>
    <w:rsid w:val="00796E89"/>
    <w:rsid w:val="0097472E"/>
    <w:rsid w:val="009D557B"/>
    <w:rsid w:val="009D5B62"/>
    <w:rsid w:val="00BE6EE6"/>
    <w:rsid w:val="00CC2451"/>
    <w:rsid w:val="00E146CA"/>
    <w:rsid w:val="00FD4E8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50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9D5B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D5B62"/>
  </w:style>
  <w:style w:type="paragraph" w:styleId="Footer">
    <w:name w:val="footer"/>
    <w:basedOn w:val="Normal"/>
    <w:link w:val="FooterChar"/>
    <w:uiPriority w:val="99"/>
    <w:semiHidden/>
    <w:unhideWhenUsed/>
    <w:rsid w:val="009D5B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D5B62"/>
  </w:style>
  <w:style w:type="paragraph" w:styleId="ListParagraph">
    <w:name w:val="List Paragraph"/>
    <w:basedOn w:val="Normal"/>
    <w:uiPriority w:val="34"/>
    <w:qFormat/>
    <w:rsid w:val="009D5B62"/>
    <w:pPr>
      <w:ind w:left="720"/>
      <w:contextualSpacing/>
    </w:pPr>
  </w:style>
  <w:style w:type="table" w:styleId="TableGrid">
    <w:name w:val="Table Grid"/>
    <w:basedOn w:val="TableNormal"/>
    <w:uiPriority w:val="59"/>
    <w:rsid w:val="009D5B6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2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Deichler</dc:creator>
  <cp:lastModifiedBy>Liz Deichler</cp:lastModifiedBy>
  <cp:revision>2</cp:revision>
  <dcterms:created xsi:type="dcterms:W3CDTF">2017-05-14T20:01:00Z</dcterms:created>
  <dcterms:modified xsi:type="dcterms:W3CDTF">2017-05-14T20:01:00Z</dcterms:modified>
</cp:coreProperties>
</file>